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1" w:name="cover-letter"/>
    <w:p>
      <w:pPr>
        <w:pStyle w:val="Heading1"/>
      </w:pPr>
      <w:r>
        <w:t xml:space="preserve">Cover Letter</w:t>
      </w:r>
    </w:p>
    <w:p>
      <w:pPr>
        <w:pStyle w:val="FirstParagraph"/>
      </w:pPr>
      <w:r>
        <w:rPr>
          <w:bCs/>
          <w:b/>
        </w:rPr>
        <w:t xml:space="preserve">John Doe</w:t>
      </w:r>
      <w:r>
        <w:br/>
      </w:r>
      <w:r>
        <w:t xml:space="preserve">Jl. Kuningan No. 45, Jakarta Selatan</w:t>
      </w:r>
      <w:r>
        <w:br/>
      </w:r>
      <w:r>
        <w:t xml:space="preserve">Jakarta, Indonesia 12940</w:t>
      </w:r>
      <w:r>
        <w:br/>
      </w:r>
      <w:r>
        <w:t xml:space="preserve">+62 812-3456-7890</w:t>
      </w:r>
      <w:r>
        <w:br/>
      </w:r>
      <w:r>
        <w:t xml:space="preserve">johndoe@email.com</w:t>
      </w:r>
    </w:p>
    <w:p>
      <w:pPr>
        <w:pStyle w:val="BodyText"/>
      </w:pPr>
      <w:r>
        <w:t xml:space="preserve">April 5, 2024</w:t>
      </w:r>
    </w:p>
    <w:p>
      <w:pPr>
        <w:pStyle w:val="BodyText"/>
      </w:pPr>
      <w:r>
        <w:t xml:space="preserve">Hiring Manager</w:t>
      </w:r>
      <w:r>
        <w:br/>
      </w:r>
      <w:r>
        <w:t xml:space="preserve">PT. Mobilindo Teknologi</w:t>
      </w:r>
      <w:r>
        <w:br/>
      </w:r>
      <w:r>
        <w:t xml:space="preserve">Jl. Sudirman No. 100, Jakarta Pusat</w:t>
      </w:r>
      <w:r>
        <w:br/>
      </w:r>
      <w:r>
        <w:t xml:space="preserve">Jakarta, Indonesia 10210</w:t>
      </w:r>
    </w:p>
    <w:bookmarkStart w:id="20" w:name="dear-hiring-manager"/>
    <w:p>
      <w:pPr>
        <w:pStyle w:val="Heading2"/>
      </w:pPr>
      <w:r>
        <w:t xml:space="preserve">Dear Hiring Manager,</w:t>
      </w:r>
    </w:p>
    <w:p>
      <w:pPr>
        <w:pStyle w:val="FirstParagraph"/>
      </w:pPr>
      <w:r>
        <w:t xml:space="preserve">I am writing to express my enthusiastic interest in the Automotive Engineer position at PT. Mobilindo Teknologi in Indonesia Jakarta. As a passionate and experienced automotive engineer with over five years of expertise in vehicle design, development, and innovation, I am eager to contribute my technical knowledge and problem-solving skills to support your company’s mission of advancing sustainable mobility solutions in one of Southeast Asia’s most dynamic markets.</w:t>
      </w:r>
    </w:p>
    <w:p>
      <w:pPr>
        <w:pStyle w:val="BodyText"/>
      </w:pPr>
      <w:r>
        <w:t xml:space="preserve">My career as an Automotive Engineer has been defined by a commitment to excellence, a deep understanding of automotive systems, and a dedication to delivering cutting-edge technologies that meet the evolving needs of consumers. I hold a Bachelor’s degree in Mechanical Engineering from Institut Teknologi Bandung (ITB), where I developed a strong foundation in vehicle dynamics, thermodynamics, and materials science. Over the years, I have worked with leading automotive companies such as Toyota Indonesia and Honda Technical Center Asia-Pacific, contributing to projects that range from hybrid vehicle development to optimizing fuel efficiency in urban transportation systems.</w:t>
      </w:r>
    </w:p>
    <w:p>
      <w:pPr>
        <w:pStyle w:val="BodyText"/>
      </w:pPr>
      <w:r>
        <w:t xml:space="preserve">One of my most rewarding experiences was leading a team at Toyota Indonesia to design a compact SUV tailored for the Indonesian market. This project required not only technical expertise but also an acute understanding of local driving conditions, consumer preferences, and regulatory standards. I leveraged advanced CAD software (SolidWorks and AutoCAD) and simulation tools (ANSYS) to refine the vehicle’s aerodynamics and structural integrity, while ensuring compliance with Indonesia’s emission norms. The result was a model that achieved a 15% improvement in fuel efficiency compared to its predecessor, earning recognition for its innovation and practicality in Jakarta’s bustling traffic.</w:t>
      </w:r>
    </w:p>
    <w:p>
      <w:pPr>
        <w:pStyle w:val="BodyText"/>
      </w:pPr>
      <w:r>
        <w:t xml:space="preserve">As an Automotive Engineer, I thrive in environments where creativity and precision intersect. My skills include vehicle system integration, thermal management, and the application of Industry 4.0 technologies such as IoT-enabled diagnostics and AI-driven predictive maintenance. I have also been actively involved in sustainability initiatives, such as developing lightweight materials to reduce carbon footprints and exploring electric vehicle (EV) charging infrastructure solutions for urban areas like Jakarta. These experiences have not only sharpened my technical acumen but also reinforced my belief that the future of automotive engineering lies in balancing innovation with environmental responsibility.</w:t>
      </w:r>
    </w:p>
    <w:p>
      <w:pPr>
        <w:pStyle w:val="BodyText"/>
      </w:pPr>
      <w:r>
        <w:t xml:space="preserve">Working in Indonesia Jakarta has always been a professional aspiration of mine. The city’s rapid urbanization, growing demand for efficient transportation, and government incentives for green technologies create an exciting landscape for automotive engineers. I am particularly drawn to PT. Mobilindo Teknologi’s focus on developing eco-friendly vehicles and its strategic partnerships with local and international stakeholders. My ability to adapt to diverse cultural and technical environments—combined with my fluency in both English and Indonesian—enables me to collaborate effectively with cross-functional teams, ensuring that projects meet both global standards and local requirements.</w:t>
      </w:r>
    </w:p>
    <w:p>
      <w:pPr>
        <w:pStyle w:val="BodyText"/>
      </w:pPr>
      <w:r>
        <w:t xml:space="preserve">What sets me apart as an Automotive Engineer is my proactive approach to problem-solving. For instance, during a recent project at Honda Technical Center Asia-Pacific, I identified a critical issue with the cooling system of a new engine model under high-temperature conditions. By conducting extensive thermal analysis and collaborating with suppliers, I proposed a redesign that enhanced performance without compromising cost efficiency. This experience taught me the importance of meticulous attention to detail and the value of teamwork in overcoming engineering challenges.</w:t>
      </w:r>
    </w:p>
    <w:p>
      <w:pPr>
        <w:pStyle w:val="BodyText"/>
      </w:pPr>
      <w:r>
        <w:t xml:space="preserve">I am also deeply committed to staying ahead of industry trends. I regularly attend automotive conferences, such as the Indonesia International Motor Show (IIMS), and engage with professional networks like the Indonesian Society of Automotive Engineers (ISAE). These platforms have allowed me to stay informed about advancements in autonomous driving, battery technology, and smart mobility solutions—areas that I believe will play a pivotal role in shaping the future of transportation in Jakarta and beyond.</w:t>
      </w:r>
    </w:p>
    <w:p>
      <w:pPr>
        <w:pStyle w:val="BodyText"/>
      </w:pPr>
      <w:r>
        <w:t xml:space="preserve">As an Automotive Engineer with a proven track record of delivering innovative solutions, I am confident that my skills and experiences align with PT. Mobilindo Teknologi’s vision. I am eager to bring my expertise in vehicle design, sustainability, and project management to your team, contributing to the development of products that redefine mobility in Indonesia Jakarta. I would welcome the opportunity to discuss how my background and aspirations can support your company’s goals.</w:t>
      </w:r>
    </w:p>
    <w:p>
      <w:pPr>
        <w:pStyle w:val="BodyText"/>
      </w:pPr>
      <w:r>
        <w:t xml:space="preserve">Thank you for considering my application. I look forward to the possibility of contributing to PT. Mobilindo Teknologi’s continued success and advancing the automotive industry in Indonesia Jakarta.</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Indonesia Jakarta</dc:title>
  <dc:creator/>
  <dc:language>en</dc:language>
  <cp:keywords/>
  <dcterms:created xsi:type="dcterms:W3CDTF">2026-07-23T19:44:02Z</dcterms:created>
  <dcterms:modified xsi:type="dcterms:W3CDTF">2026-07-23T19:44:02Z</dcterms:modified>
</cp:coreProperties>
</file>

<file path=docProps/custom.xml><?xml version="1.0" encoding="utf-8"?>
<Properties xmlns="http://schemas.openxmlformats.org/officeDocument/2006/custom-properties" xmlns:vt="http://schemas.openxmlformats.org/officeDocument/2006/docPropsVTypes"/>
</file>